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A2C68" w14:textId="51AD4EE7" w:rsidR="005A20BD" w:rsidRPr="005A20BD" w:rsidRDefault="005A20BD" w:rsidP="005A20BD">
      <w:pPr>
        <w:spacing w:after="0"/>
        <w:jc w:val="center"/>
        <w:rPr>
          <w:rFonts w:ascii="Times New Roman" w:eastAsia="Times New Roman" w:hAnsi="Times New Roman" w:cs="Times New Roman"/>
          <w:b/>
          <w:bCs/>
          <w:sz w:val="52"/>
          <w:szCs w:val="52"/>
        </w:rPr>
      </w:pPr>
      <w:r w:rsidRPr="005A20BD">
        <w:rPr>
          <w:rFonts w:ascii="Menlo" w:eastAsia="Times New Roman" w:hAnsi="Menlo" w:cs="Menlo"/>
          <w:b/>
          <w:bCs/>
          <w:color w:val="0A3069"/>
          <w:sz w:val="36"/>
          <w:szCs w:val="36"/>
          <w:shd w:val="clear" w:color="auto" w:fill="FFFFFF"/>
        </w:rPr>
        <w:t xml:space="preserve">Feedback for Project Number </w:t>
      </w:r>
      <w:r w:rsidRPr="005A20BD">
        <w:rPr>
          <w:rFonts w:ascii="Menlo" w:eastAsia="Times New Roman" w:hAnsi="Menlo" w:cs="Menlo"/>
          <w:b/>
          <w:bCs/>
          <w:color w:val="0A3069"/>
          <w:sz w:val="36"/>
          <w:szCs w:val="36"/>
          <w:shd w:val="clear" w:color="auto" w:fill="FFFFFF"/>
        </w:rPr>
        <w:t>31</w:t>
      </w:r>
    </w:p>
    <w:p w14:paraId="7C5F79E5" w14:textId="77777777" w:rsidR="005A20BD" w:rsidRPr="005A20BD" w:rsidRDefault="005A20BD" w:rsidP="005A20BD">
      <w:pPr>
        <w:pStyle w:val="BodyText"/>
      </w:pPr>
    </w:p>
    <w:p w14:paraId="55C4674F" w14:textId="368573D1" w:rsidR="00EA0653" w:rsidRDefault="00C13D64">
      <w:pPr>
        <w:pStyle w:val="FirstParagraph"/>
      </w:pPr>
      <w:r>
        <w:rPr>
          <w:b/>
        </w:rPr>
        <w:t>What did you first notice about this project?</w:t>
      </w:r>
    </w:p>
    <w:p w14:paraId="6ABC1385" w14:textId="77777777" w:rsidR="00EA0653" w:rsidRDefault="00C13D64">
      <w:pPr>
        <w:pStyle w:val="Heading1"/>
      </w:pPr>
      <w:bookmarkStart w:id="0" w:name="what-i-first-noticed-was-that-this-dashb"/>
      <w:bookmarkEnd w:id="0"/>
      <w:r>
        <w:t>What I first noticed was that this dashboard is giving an analyses of the stocks of different companies.</w:t>
      </w:r>
    </w:p>
    <w:p w14:paraId="4C45BCA4" w14:textId="77777777" w:rsidR="00EA0653" w:rsidRDefault="00C13D64">
      <w:pPr>
        <w:pStyle w:val="FirstParagraph"/>
      </w:pPr>
      <w:r>
        <w:rPr>
          <w:b/>
        </w:rPr>
        <w:t>What was this project's main story?</w:t>
      </w:r>
    </w:p>
    <w:p w14:paraId="2A62CBED" w14:textId="77777777" w:rsidR="00EA0653" w:rsidRDefault="00C13D64">
      <w:pPr>
        <w:pStyle w:val="Heading1"/>
      </w:pPr>
      <w:bookmarkStart w:id="1" w:name="this-dashboard-gives-graphical-visualiza"/>
      <w:bookmarkEnd w:id="1"/>
      <w:r>
        <w:t>This dashboard gives graphical visualization of stocks with a choice of analyses with the option to select from the different tabs with the preferred method of analyses. Moreover, it also gives the option to look at the data in a tabular form.</w:t>
      </w:r>
    </w:p>
    <w:p w14:paraId="2B360F9A" w14:textId="77777777" w:rsidR="00EA0653" w:rsidRDefault="00C13D64">
      <w:pPr>
        <w:pStyle w:val="FirstParagraph"/>
      </w:pPr>
      <w:r>
        <w:rPr>
          <w:b/>
        </w:rPr>
        <w:t>What were some areas of improvement?</w:t>
      </w:r>
    </w:p>
    <w:p w14:paraId="54014BE1" w14:textId="77777777" w:rsidR="00EA0653" w:rsidRDefault="00C13D64">
      <w:pPr>
        <w:pStyle w:val="Heading1"/>
      </w:pPr>
      <w:bookmarkStart w:id="2" w:name="adding-more-years-of-data-would-be-a-nic"/>
      <w:bookmarkEnd w:id="2"/>
      <w:r>
        <w:t>Adding more years of data would be a nice addition. Also intially when we open the dashboard it doesn't show a graph untill we select a company. This can be confusing for someone who's looking at the dashboard for the first time. Having a certain company pre selected would help.</w:t>
      </w:r>
    </w:p>
    <w:p w14:paraId="50C8D4C6" w14:textId="77777777" w:rsidR="00EA0653" w:rsidRDefault="00C13D64">
      <w:pPr>
        <w:pStyle w:val="FirstParagraph"/>
      </w:pPr>
      <w:r>
        <w:rPr>
          <w:b/>
        </w:rPr>
        <w:t>What elements would you add to this project?</w:t>
      </w:r>
    </w:p>
    <w:p w14:paraId="43978832" w14:textId="77777777" w:rsidR="00EA0653" w:rsidRDefault="00C13D64">
      <w:pPr>
        <w:pStyle w:val="Heading1"/>
      </w:pPr>
      <w:bookmarkStart w:id="3" w:name="i-would-some-more-years-of-data.-in-dept"/>
      <w:bookmarkEnd w:id="3"/>
      <w:r>
        <w:t>I would some more years of data. In depth analyses gives more confidence to people with making financial investments.</w:t>
      </w:r>
    </w:p>
    <w:p w14:paraId="2750BEF5" w14:textId="77777777" w:rsidR="00EA0653" w:rsidRDefault="00C13D64">
      <w:pPr>
        <w:pStyle w:val="FirstParagraph"/>
      </w:pPr>
      <w:r>
        <w:rPr>
          <w:b/>
        </w:rPr>
        <w:t>What were some successful elements of this project?</w:t>
      </w:r>
    </w:p>
    <w:p w14:paraId="5FBA79D8" w14:textId="77777777" w:rsidR="00EA0653" w:rsidRDefault="00C13D64">
      <w:pPr>
        <w:pStyle w:val="Heading1"/>
      </w:pPr>
      <w:bookmarkStart w:id="4" w:name="this-dashboard-covers-all-aspects-of-vis"/>
      <w:bookmarkEnd w:id="4"/>
      <w:r>
        <w:lastRenderedPageBreak/>
        <w:t>This dashboard covers all aspects of visual representation, which includes graphs and tables and other analytical options with the different forms of analyses that are there. Also the supporting document uploaded with this dashboard gives a really good explanation of everything. Looking at that document before using the dashboard does give alot of directions as compared to jumping into the dashboard directly.</w:t>
      </w:r>
    </w:p>
    <w:p w14:paraId="0FE14031" w14:textId="77777777" w:rsidR="00EA0653" w:rsidRDefault="00C13D64">
      <w:pPr>
        <w:pStyle w:val="FirstParagraph"/>
      </w:pPr>
      <w:r>
        <w:rPr>
          <w:b/>
        </w:rPr>
        <w:t>Any other thoughts you would like to convey to your peer?</w:t>
      </w:r>
    </w:p>
    <w:p w14:paraId="4F6860C8" w14:textId="77777777" w:rsidR="00EA0653" w:rsidRDefault="00C13D64">
      <w:pPr>
        <w:pStyle w:val="Heading1"/>
      </w:pPr>
      <w:bookmarkStart w:id="5" w:name="this-is-a-very-good-project-overall-and-"/>
      <w:bookmarkEnd w:id="5"/>
      <w:r>
        <w:t>This is a very good project overall and gives a nice summary of everything. I think it can be interesting to see something similar with crypto data.</w:t>
      </w:r>
    </w:p>
    <w:sectPr w:rsidR="00EA065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0D77F0" w14:textId="77777777" w:rsidR="004E049F" w:rsidRDefault="004E049F">
      <w:pPr>
        <w:spacing w:after="0"/>
      </w:pPr>
      <w:r>
        <w:separator/>
      </w:r>
    </w:p>
  </w:endnote>
  <w:endnote w:type="continuationSeparator" w:id="0">
    <w:p w14:paraId="7073AC52" w14:textId="77777777" w:rsidR="004E049F" w:rsidRDefault="004E04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enlo">
    <w:panose1 w:val="020B0609030804020204"/>
    <w:charset w:val="00"/>
    <w:family w:val="modern"/>
    <w:pitch w:val="fixed"/>
    <w:sig w:usb0="E60022FF" w:usb1="D200F9FB" w:usb2="02000028"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79452" w14:textId="77777777" w:rsidR="004E049F" w:rsidRDefault="004E049F">
      <w:r>
        <w:separator/>
      </w:r>
    </w:p>
  </w:footnote>
  <w:footnote w:type="continuationSeparator" w:id="0">
    <w:p w14:paraId="0AB9141C" w14:textId="77777777" w:rsidR="004E049F" w:rsidRDefault="004E04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7DEE8D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52F4D55"/>
    <w:multiLevelType w:val="multilevel"/>
    <w:tmpl w:val="0AA225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607004658">
    <w:abstractNumId w:val="0"/>
  </w:num>
  <w:num w:numId="2" w16cid:durableId="14892034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B4E6D"/>
    <w:rsid w:val="004E049F"/>
    <w:rsid w:val="004E29B3"/>
    <w:rsid w:val="00590D07"/>
    <w:rsid w:val="005A20BD"/>
    <w:rsid w:val="006A384B"/>
    <w:rsid w:val="00784D58"/>
    <w:rsid w:val="008D6863"/>
    <w:rsid w:val="00B86B75"/>
    <w:rsid w:val="00BA0186"/>
    <w:rsid w:val="00BC48D5"/>
    <w:rsid w:val="00C13D64"/>
    <w:rsid w:val="00C36279"/>
    <w:rsid w:val="00E315A3"/>
    <w:rsid w:val="00EA065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5FD3D9"/>
  <w15:docId w15:val="{1524F655-1277-964E-B275-27B217BDB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98406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41</Words>
  <Characters>1374</Characters>
  <Application>Microsoft Office Word</Application>
  <DocSecurity>0</DocSecurity>
  <Lines>11</Lines>
  <Paragraphs>3</Paragraphs>
  <ScaleCrop>false</ScaleCrop>
  <Company/>
  <LinksUpToDate>false</LinksUpToDate>
  <CharactersWithSpaces>1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_project2</dc:title>
  <dc:creator>Ali Niazi</dc:creator>
  <cp:lastModifiedBy>Ali Niazi</cp:lastModifiedBy>
  <cp:revision>6</cp:revision>
  <dcterms:created xsi:type="dcterms:W3CDTF">2022-05-05T08:13:00Z</dcterms:created>
  <dcterms:modified xsi:type="dcterms:W3CDTF">2022-05-05T08:16:00Z</dcterms:modified>
</cp:coreProperties>
</file>